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C8328FD" w14:textId="72C87B23" w:rsidR="00022D64" w:rsidRPr="00A744F2" w:rsidRDefault="00022D64" w:rsidP="00A744F2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  <w:r w:rsidRPr="00334DFB">
        <w:rPr>
          <w:rFonts w:ascii="Times New Roman" w:hAnsi="Times New Roman" w:cs="Times New Roman"/>
          <w:sz w:val="24"/>
          <w:szCs w:val="24"/>
        </w:rPr>
        <w:t xml:space="preserve">This </w:t>
      </w:r>
      <w:r w:rsidRPr="00A744F2">
        <w:rPr>
          <w:rFonts w:ascii="Times New Roman" w:hAnsi="Times New Roman" w:cs="Times New Roman"/>
          <w:sz w:val="24"/>
          <w:szCs w:val="24"/>
        </w:rPr>
        <w:t>article</w:t>
      </w:r>
      <w:r w:rsidR="00A744F2" w:rsidRPr="00A744F2">
        <w:rPr>
          <w:rFonts w:ascii="Times New Roman" w:hAnsi="Times New Roman" w:cs="Times New Roman"/>
          <w:sz w:val="24"/>
          <w:szCs w:val="24"/>
        </w:rPr>
        <w:t xml:space="preserve"> </w:t>
      </w:r>
      <w:r w:rsidR="00A744F2" w:rsidRPr="00A744F2">
        <w:rPr>
          <w:rFonts w:ascii="Times New Roman" w:eastAsiaTheme="minorEastAsia" w:hAnsi="Times New Roman" w:cs="Times New Roman"/>
          <w:sz w:val="24"/>
          <w:szCs w:val="24"/>
          <w:lang w:eastAsia="zh-CN"/>
        </w:rPr>
        <w:t>presents an inter</w:t>
      </w:r>
      <w:r w:rsidR="00A744F2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active and intelligent software </w:t>
      </w:r>
      <w:r w:rsidR="00A744F2" w:rsidRPr="00A744F2">
        <w:rPr>
          <w:rFonts w:ascii="Times New Roman" w:eastAsiaTheme="minorEastAsia" w:hAnsi="Times New Roman" w:cs="Times New Roman"/>
          <w:sz w:val="24"/>
          <w:szCs w:val="24"/>
          <w:lang w:eastAsia="zh-CN"/>
        </w:rPr>
        <w:t>platform</w:t>
      </w:r>
      <w:r w:rsidR="00013852">
        <w:rPr>
          <w:rFonts w:ascii="Times New Roman" w:eastAsiaTheme="minorEastAsia" w:hAnsi="Times New Roman" w:cs="Times New Roman"/>
          <w:sz w:val="24"/>
          <w:szCs w:val="24"/>
          <w:lang w:eastAsia="zh-CN"/>
        </w:rPr>
        <w:t>,</w:t>
      </w:r>
      <w:r w:rsidR="00A744F2" w:rsidRPr="00A744F2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 “English Buddy”</w:t>
      </w:r>
      <w:r w:rsidRPr="00A744F2">
        <w:rPr>
          <w:rFonts w:ascii="Times New Roman" w:hAnsi="Times New Roman" w:cs="Times New Roman"/>
          <w:sz w:val="24"/>
          <w:szCs w:val="24"/>
        </w:rPr>
        <w:t>.</w:t>
      </w:r>
      <w:r w:rsidRPr="00334DFB">
        <w:rPr>
          <w:rFonts w:ascii="Times New Roman" w:hAnsi="Times New Roman" w:cs="Times New Roman"/>
          <w:sz w:val="24"/>
          <w:szCs w:val="24"/>
        </w:rPr>
        <w:t xml:space="preserve"> This manuscript is well organized</w:t>
      </w:r>
      <w:r w:rsidR="00626EC6">
        <w:rPr>
          <w:rFonts w:ascii="Times New Roman" w:hAnsi="Times New Roman" w:cs="Times New Roman"/>
          <w:sz w:val="24"/>
          <w:szCs w:val="24"/>
        </w:rPr>
        <w:t>,</w:t>
      </w:r>
      <w:r w:rsidRPr="00334DFB">
        <w:rPr>
          <w:rFonts w:ascii="Times New Roman" w:hAnsi="Times New Roman" w:cs="Times New Roman"/>
          <w:sz w:val="24"/>
          <w:szCs w:val="24"/>
        </w:rPr>
        <w:t xml:space="preserve"> and interesting results </w:t>
      </w:r>
      <w:r w:rsidR="00013852">
        <w:rPr>
          <w:rFonts w:ascii="Times New Roman" w:hAnsi="Times New Roman" w:cs="Times New Roman"/>
          <w:sz w:val="24"/>
          <w:szCs w:val="24"/>
        </w:rPr>
        <w:t xml:space="preserve">are </w:t>
      </w:r>
      <w:r w:rsidRPr="00334DFB">
        <w:rPr>
          <w:rFonts w:ascii="Times New Roman" w:hAnsi="Times New Roman" w:cs="Times New Roman"/>
          <w:sz w:val="24"/>
          <w:szCs w:val="24"/>
        </w:rPr>
        <w:t xml:space="preserve">presented. However, some </w:t>
      </w:r>
      <w:r w:rsidRPr="00334DFB">
        <w:rPr>
          <w:rFonts w:ascii="Times New Roman" w:hAnsi="Times New Roman" w:cs="Times New Roman"/>
          <w:b/>
          <w:sz w:val="24"/>
          <w:szCs w:val="24"/>
        </w:rPr>
        <w:t>minor issues</w:t>
      </w:r>
      <w:r w:rsidRPr="00334DFB">
        <w:rPr>
          <w:rFonts w:ascii="Times New Roman" w:hAnsi="Times New Roman" w:cs="Times New Roman"/>
          <w:sz w:val="24"/>
          <w:szCs w:val="24"/>
        </w:rPr>
        <w:t xml:space="preserve"> need </w:t>
      </w:r>
      <w:r w:rsidR="00626EC6">
        <w:rPr>
          <w:rFonts w:ascii="Times New Roman" w:hAnsi="Times New Roman" w:cs="Times New Roman"/>
          <w:sz w:val="24"/>
          <w:szCs w:val="24"/>
        </w:rPr>
        <w:t xml:space="preserve">to </w:t>
      </w:r>
      <w:r w:rsidRPr="00334DFB">
        <w:rPr>
          <w:rFonts w:ascii="Times New Roman" w:hAnsi="Times New Roman" w:cs="Times New Roman"/>
          <w:sz w:val="24"/>
          <w:szCs w:val="24"/>
        </w:rPr>
        <w:t>be addressed before publication.</w:t>
      </w:r>
    </w:p>
    <w:p w14:paraId="35C3EE46" w14:textId="7E557313" w:rsidR="00022D64" w:rsidRPr="00334DFB" w:rsidRDefault="00022D64" w:rsidP="00022D64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34DF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bstract: The abstract should </w:t>
      </w:r>
      <w:r w:rsidR="0001385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riefly state the purpose of the research, the principal results, and major conclusions</w:t>
      </w:r>
      <w:r w:rsidRPr="00334DF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 An abstract is often presented separately from the article, so it must be able to stand alone. The abstract should include a sentence about your findings, discussions</w:t>
      </w:r>
      <w:r w:rsidR="0001385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a</w:t>
      </w:r>
      <w:bookmarkStart w:id="0" w:name="_GoBack"/>
      <w:bookmarkEnd w:id="0"/>
      <w:r w:rsidR="0001385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d conclusions</w:t>
      </w:r>
      <w:r w:rsidRPr="00334DF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underscore the scientific value</w:t>
      </w:r>
      <w:r w:rsidR="00626EC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</w:t>
      </w:r>
      <w:r w:rsidRPr="00334DF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dded</w:t>
      </w:r>
      <w:r w:rsidR="00A744F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f your paper in your abstract</w:t>
      </w:r>
      <w:r w:rsidR="004207A6" w:rsidRPr="00334DF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28CE6812" w14:textId="46FD20F1" w:rsidR="004207A6" w:rsidRPr="00334DFB" w:rsidRDefault="00A744F2" w:rsidP="00022D64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eywords: Better to provide the keywords in alphabetic order</w:t>
      </w:r>
      <w:r w:rsidR="004207A6" w:rsidRPr="00334DF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 Pr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bably please check with conference</w:t>
      </w:r>
      <w:r w:rsidR="004207A6" w:rsidRPr="00334DF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equirement</w:t>
      </w:r>
      <w:r w:rsidR="00626EC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="004207A6" w:rsidRPr="00334DF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429438BD" w14:textId="77777777" w:rsidR="00242FA9" w:rsidRDefault="007E6C47" w:rsidP="00242FA9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34DF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troduction: </w:t>
      </w:r>
      <w:r w:rsidR="00242FA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</w:t>
      </w:r>
      <w:r w:rsidRPr="00334DF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ny statements </w:t>
      </w:r>
      <w:r w:rsidR="00626EC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re</w:t>
      </w:r>
      <w:r w:rsidRPr="00334DF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edundant to this study.</w:t>
      </w:r>
      <w:r w:rsidR="000E4E78" w:rsidRPr="00334DF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42FA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</w:t>
      </w:r>
      <w:r w:rsidR="00626EC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he </w:t>
      </w:r>
      <w:r w:rsidR="000E4E78" w:rsidRPr="00334DF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uthor should review r</w:t>
      </w:r>
      <w:r w:rsidR="00022D64" w:rsidRPr="00334DF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cent references by OTHER authors </w:t>
      </w:r>
      <w:r w:rsidR="000E4E78" w:rsidRPr="00334DF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one in the last </w:t>
      </w:r>
      <w:r w:rsidR="00626EC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ive (5)</w:t>
      </w:r>
      <w:r w:rsidR="00022D64" w:rsidRPr="00334DF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years</w:t>
      </w:r>
      <w:r w:rsidR="000E4E78" w:rsidRPr="00334DF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4C842087" w14:textId="44F5F3B4" w:rsidR="00FF3522" w:rsidRPr="00BC67A7" w:rsidRDefault="004103EF" w:rsidP="00BC67A7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42FA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Background of </w:t>
      </w:r>
      <w:r w:rsidR="00242FA9" w:rsidRPr="00BC67A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ignal Processing, Reinforcement</w:t>
      </w:r>
      <w:r w:rsidR="00BC67A7" w:rsidRPr="00BC67A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42FA9" w:rsidRPr="00BC67A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earning, Deep Learning, NLP, and Sentiment Analysis</w:t>
      </w:r>
      <w:r w:rsidR="0001385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BC67A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hould be part of </w:t>
      </w:r>
      <w:r w:rsidR="00626EC6" w:rsidRPr="00BC67A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BC67A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roduction.</w:t>
      </w:r>
    </w:p>
    <w:p w14:paraId="620ED7AE" w14:textId="2420B95D" w:rsidR="004103EF" w:rsidRDefault="004103EF" w:rsidP="00242FA9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34DF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ext in </w:t>
      </w:r>
      <w:r w:rsidR="00BC67A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ll the figures </w:t>
      </w:r>
      <w:r w:rsidRPr="00334DF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hould be enhanced. Probably </w:t>
      </w:r>
      <w:r w:rsidR="00BA0C48" w:rsidRPr="00334DF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ize can be increased</w:t>
      </w:r>
      <w:r w:rsidR="00C4120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1673E274" w14:textId="77AAF71E" w:rsidR="00C41203" w:rsidRPr="00334DFB" w:rsidRDefault="00C41203" w:rsidP="00242FA9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ost of the figures are not</w:t>
      </w:r>
      <w:r w:rsidR="009B73A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t all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visible since the size is </w:t>
      </w:r>
      <w:r w:rsidR="0001385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iny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Better to place the large figures in </w:t>
      </w:r>
      <w:r w:rsidR="0001385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ingle column. However</w:t>
      </w:r>
      <w:r w:rsidR="0001385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heck with the conference guid</w:t>
      </w:r>
      <w:r w:rsidR="0001385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ines.</w:t>
      </w:r>
    </w:p>
    <w:p w14:paraId="2F4CDDB4" w14:textId="1993BF04" w:rsidR="00BA0C48" w:rsidRPr="00334DFB" w:rsidRDefault="00022D64" w:rsidP="00242FA9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34DF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sults and Discussion:</w:t>
      </w:r>
      <w:r w:rsidR="00BA0C48" w:rsidRPr="00334DF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34DF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iscussion of the results should provide useful insights. </w:t>
      </w:r>
    </w:p>
    <w:p w14:paraId="547E826C" w14:textId="3663F96F" w:rsidR="00B211CC" w:rsidRPr="00334DFB" w:rsidRDefault="00022D64" w:rsidP="00242FA9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34DF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urthermore, </w:t>
      </w:r>
      <w:r w:rsidR="006734A2" w:rsidRPr="00334DF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t</w:t>
      </w:r>
      <w:r w:rsidRPr="00334DF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advi</w:t>
      </w:r>
      <w:r w:rsidR="00626EC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ed</w:t>
      </w:r>
      <w:r w:rsidRPr="00334DF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o compare the result with recent state-of-the-art in </w:t>
      </w:r>
      <w:r w:rsidR="00626EC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334DF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sult section.</w:t>
      </w:r>
    </w:p>
    <w:p w14:paraId="58891FB7" w14:textId="09C88B55" w:rsidR="00022D64" w:rsidRPr="00334DFB" w:rsidRDefault="00022D64" w:rsidP="00242FA9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34DF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nclusions:</w:t>
      </w:r>
      <w:r w:rsidR="006734A2" w:rsidRPr="00334DF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34DF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conclusion is pretty generic and fails to provide any improvement in the existing knowledge base. Please highlight and include quantitative results.</w:t>
      </w:r>
    </w:p>
    <w:p w14:paraId="11891C58" w14:textId="2847E0C4" w:rsidR="00B03457" w:rsidRPr="00334DFB" w:rsidRDefault="00626EC6" w:rsidP="00242FA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m</w:t>
      </w:r>
      <w:r w:rsidR="00022D64" w:rsidRPr="00334DF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nuscript has lots of grammatical mistakes which need to be corrected by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022D64" w:rsidRPr="00334DF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ative speaker</w:t>
      </w:r>
      <w:r w:rsidR="007D2946" w:rsidRPr="00334DF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7F39F491" w14:textId="4DA4389C" w:rsidR="00E928FC" w:rsidRPr="00334DFB" w:rsidRDefault="00E928FC" w:rsidP="00242FA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34DFB">
        <w:rPr>
          <w:rFonts w:ascii="Times New Roman" w:hAnsi="Times New Roman" w:cs="Times New Roman"/>
          <w:sz w:val="24"/>
          <w:szCs w:val="24"/>
        </w:rPr>
        <w:t>Some reference</w:t>
      </w:r>
      <w:r w:rsidR="00C41203">
        <w:rPr>
          <w:rFonts w:ascii="Times New Roman" w:hAnsi="Times New Roman" w:cs="Times New Roman"/>
          <w:sz w:val="24"/>
          <w:szCs w:val="24"/>
        </w:rPr>
        <w:t>s are incomplete. Ex: 10</w:t>
      </w:r>
    </w:p>
    <w:p w14:paraId="11668AF3" w14:textId="589EA3A7" w:rsidR="00B661FD" w:rsidRPr="00334DFB" w:rsidRDefault="00334DFB" w:rsidP="00242FA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34DFB">
        <w:rPr>
          <w:rFonts w:ascii="Times New Roman" w:hAnsi="Times New Roman" w:cs="Times New Roman"/>
          <w:sz w:val="24"/>
          <w:szCs w:val="24"/>
        </w:rPr>
        <w:t>Also,</w:t>
      </w:r>
      <w:r w:rsidR="00B661FD" w:rsidRPr="00334DFB">
        <w:rPr>
          <w:rFonts w:ascii="Times New Roman" w:hAnsi="Times New Roman" w:cs="Times New Roman"/>
          <w:sz w:val="24"/>
          <w:szCs w:val="24"/>
        </w:rPr>
        <w:t xml:space="preserve"> references are not consistent. Journal titles are</w:t>
      </w:r>
      <w:r w:rsidRPr="00334DFB">
        <w:rPr>
          <w:rFonts w:ascii="Times New Roman" w:hAnsi="Times New Roman" w:cs="Times New Roman"/>
          <w:sz w:val="24"/>
          <w:szCs w:val="24"/>
        </w:rPr>
        <w:t xml:space="preserve"> given full form. </w:t>
      </w:r>
    </w:p>
    <w:p w14:paraId="5CBDD510" w14:textId="77777777" w:rsidR="00A744F2" w:rsidRDefault="00A744F2" w:rsidP="00A744F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8AC9A69" w14:textId="58DD346A" w:rsidR="00A744F2" w:rsidRPr="00A744F2" w:rsidRDefault="00A744F2" w:rsidP="00A744F2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A744F2" w:rsidRPr="00A744F2" w:rsidSect="008A390C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altName w:val="Arial"/>
    <w:charset w:val="B2"/>
    <w:family w:val="auto"/>
    <w:pitch w:val="variable"/>
    <w:sig w:usb0="00002001" w:usb1="80000000" w:usb2="00000008" w:usb3="00000000" w:csb0="00000040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67A5CFC"/>
    <w:multiLevelType w:val="hybridMultilevel"/>
    <w:tmpl w:val="36EEAA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460A16"/>
    <w:multiLevelType w:val="hybridMultilevel"/>
    <w:tmpl w:val="224C3D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NDQxNjM1tjC0NDRU0lEKTi0uzszPAykwrQUAo7cbSSwAAAA="/>
  </w:docVars>
  <w:rsids>
    <w:rsidRoot w:val="00102DCC"/>
    <w:rsid w:val="00013852"/>
    <w:rsid w:val="00022D64"/>
    <w:rsid w:val="000E4E78"/>
    <w:rsid w:val="00102DCC"/>
    <w:rsid w:val="001A08A2"/>
    <w:rsid w:val="00242FA9"/>
    <w:rsid w:val="00285F74"/>
    <w:rsid w:val="00334DFB"/>
    <w:rsid w:val="0038333F"/>
    <w:rsid w:val="0039457B"/>
    <w:rsid w:val="003E33A8"/>
    <w:rsid w:val="004103EF"/>
    <w:rsid w:val="004207A6"/>
    <w:rsid w:val="005170B8"/>
    <w:rsid w:val="0057562B"/>
    <w:rsid w:val="005D2ECD"/>
    <w:rsid w:val="00626EC6"/>
    <w:rsid w:val="006734A2"/>
    <w:rsid w:val="007D2946"/>
    <w:rsid w:val="007E6C47"/>
    <w:rsid w:val="0093286E"/>
    <w:rsid w:val="009B73AE"/>
    <w:rsid w:val="00A744F2"/>
    <w:rsid w:val="00B03457"/>
    <w:rsid w:val="00B211CC"/>
    <w:rsid w:val="00B661FD"/>
    <w:rsid w:val="00BA0C48"/>
    <w:rsid w:val="00BC67A7"/>
    <w:rsid w:val="00C112B5"/>
    <w:rsid w:val="00C41203"/>
    <w:rsid w:val="00E928FC"/>
    <w:rsid w:val="00FA131B"/>
    <w:rsid w:val="00FF35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2C2242"/>
  <w15:chartTrackingRefBased/>
  <w15:docId w15:val="{67F8F6DC-1B2B-45F2-9EBA-1135ADC190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2D64"/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qFormat/>
    <w:rsid w:val="001A08A2"/>
    <w:pPr>
      <w:widowControl w:val="0"/>
      <w:spacing w:after="0" w:line="540" w:lineRule="atLeast"/>
      <w:jc w:val="center"/>
    </w:pPr>
    <w:rPr>
      <w:rFonts w:ascii="Times New Roman" w:eastAsia="Times New Roman" w:hAnsi="Times New Roman" w:cs="B Nazanin"/>
      <w:bCs/>
      <w:i/>
      <w:color w:val="000000" w:themeColor="text1"/>
      <w:sz w:val="24"/>
      <w:szCs w:val="24"/>
    </w:rPr>
  </w:style>
  <w:style w:type="paragraph" w:styleId="ListParagraph">
    <w:name w:val="List Paragraph"/>
    <w:basedOn w:val="Normal"/>
    <w:uiPriority w:val="34"/>
    <w:qFormat/>
    <w:rsid w:val="00022D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270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a Karri</dc:creator>
  <cp:keywords/>
  <dc:description/>
  <cp:lastModifiedBy>Ramashini</cp:lastModifiedBy>
  <cp:revision>14</cp:revision>
  <dcterms:created xsi:type="dcterms:W3CDTF">2021-02-13T17:37:00Z</dcterms:created>
  <dcterms:modified xsi:type="dcterms:W3CDTF">2021-10-29T18:13:00Z</dcterms:modified>
</cp:coreProperties>
</file>